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A3A64" w14:textId="77777777" w:rsidR="00124A0A" w:rsidRDefault="00124A0A"/>
    <w:tbl>
      <w:tblPr>
        <w:tblStyle w:val="TableGrid"/>
        <w:tblpPr w:leftFromText="180" w:rightFromText="180" w:vertAnchor="text" w:horzAnchor="margin" w:tblpY="2345"/>
        <w:tblW w:w="0" w:type="auto"/>
        <w:tblLook w:val="04A0" w:firstRow="1" w:lastRow="0" w:firstColumn="1" w:lastColumn="0" w:noHBand="0" w:noVBand="1"/>
      </w:tblPr>
      <w:tblGrid>
        <w:gridCol w:w="10485"/>
      </w:tblGrid>
      <w:tr w:rsidR="00F047C9" w:rsidRPr="00FB3CEC" w14:paraId="7BAA2659" w14:textId="77777777" w:rsidTr="00042A5C">
        <w:tc>
          <w:tcPr>
            <w:tcW w:w="10485" w:type="dxa"/>
          </w:tcPr>
          <w:p w14:paraId="248E0932" w14:textId="77777777" w:rsidR="00B71971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 xml:space="preserve">Upitnik za korisnike- </w:t>
            </w:r>
            <w:r w:rsidR="00FB3CEC"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Tuzla</w:t>
            </w:r>
          </w:p>
          <w:p w14:paraId="78038014" w14:textId="77777777" w:rsidR="002F61AE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Ime i prezime korisnika:</w:t>
            </w:r>
          </w:p>
          <w:p w14:paraId="395572F5" w14:textId="77777777" w:rsidR="002F61AE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Adresa:</w:t>
            </w:r>
          </w:p>
          <w:p w14:paraId="1E27E5DE" w14:textId="77777777" w:rsidR="002F61AE" w:rsidRPr="00D471AA" w:rsidRDefault="002F61AE" w:rsidP="00D35BB1">
            <w:pPr>
              <w:spacing w:line="288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</w:pPr>
            <w:r>
              <w:rPr>
                <w:rFonts w:ascii="Calibri" w:hAnsi="Calibri" w:cs="Calibri"/>
                <w:b/>
                <w:color w:val="3B3838" w:themeColor="background2" w:themeShade="40"/>
                <w:sz w:val="28"/>
                <w:lang w:val="hr-HR"/>
              </w:rPr>
              <w:t>Broj telefona:</w:t>
            </w:r>
          </w:p>
        </w:tc>
      </w:tr>
    </w:tbl>
    <w:p w14:paraId="498E2715" w14:textId="77777777" w:rsidR="00B767CE" w:rsidRPr="0030570F" w:rsidRDefault="00B767CE" w:rsidP="00D35BB1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p w14:paraId="6D7E291E" w14:textId="77777777" w:rsidR="00B767CE" w:rsidRPr="0030570F" w:rsidRDefault="00B767CE" w:rsidP="00927CCC">
      <w:pPr>
        <w:spacing w:after="0" w:line="288" w:lineRule="auto"/>
        <w:jc w:val="center"/>
        <w:rPr>
          <w:rFonts w:ascii="Calibri" w:hAnsi="Calibri" w:cs="Calibri"/>
          <w:b/>
          <w:sz w:val="32"/>
          <w:lang w:val="hr-HR"/>
        </w:rPr>
      </w:pPr>
    </w:p>
    <w:p w14:paraId="1BFC5199" w14:textId="77777777" w:rsidR="00B767CE" w:rsidRPr="0030570F" w:rsidRDefault="0030570F" w:rsidP="00D35BB1">
      <w:pPr>
        <w:tabs>
          <w:tab w:val="left" w:pos="2888"/>
        </w:tabs>
        <w:jc w:val="center"/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  <w:r w:rsidRPr="00FB3CEC">
        <w:rPr>
          <w:b/>
          <w:color w:val="000000"/>
          <w:sz w:val="27"/>
          <w:szCs w:val="27"/>
          <w:lang w:val="hr-HR"/>
        </w:rPr>
        <w:t>Ekonomsko osnaživanje socijalno i materijalno ugroženih osoba i mladih osoba kroz plasteničku proizvodnju povrća u plastenicima</w:t>
      </w:r>
    </w:p>
    <w:p w14:paraId="39D30B10" w14:textId="77777777" w:rsidR="00B767CE" w:rsidRPr="00D471AA" w:rsidRDefault="00B767CE" w:rsidP="00D471AA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488"/>
        <w:gridCol w:w="1288"/>
        <w:gridCol w:w="1131"/>
        <w:gridCol w:w="2890"/>
        <w:gridCol w:w="2892"/>
      </w:tblGrid>
      <w:tr w:rsidR="006B393C" w:rsidRPr="00D471AA" w14:paraId="1B1C1E07" w14:textId="77777777" w:rsidTr="0083214B">
        <w:trPr>
          <w:trHeight w:val="312"/>
        </w:trPr>
        <w:tc>
          <w:tcPr>
            <w:tcW w:w="1068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C2C4B" w14:textId="19C69C22" w:rsidR="006B393C" w:rsidRPr="00D471AA" w:rsidRDefault="0083214B" w:rsidP="0083214B">
            <w:pPr>
              <w:tabs>
                <w:tab w:val="center" w:pos="5236"/>
              </w:tabs>
              <w:rPr>
                <w:rFonts w:ascii="Calibri" w:hAnsi="Calibri" w:cs="Calibri"/>
                <w:b/>
                <w:sz w:val="24"/>
                <w:szCs w:val="20"/>
                <w:lang w:val="hr-HR"/>
              </w:rPr>
            </w:pPr>
            <w:r>
              <w:rPr>
                <w:rFonts w:ascii="Calibri" w:hAnsi="Calibri" w:cs="Calibri"/>
                <w:b/>
                <w:sz w:val="24"/>
                <w:szCs w:val="20"/>
                <w:lang w:val="hr-HR"/>
              </w:rPr>
              <w:tab/>
            </w:r>
            <w:r w:rsidR="006B393C"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PODACI O DOMAĆINSTVU</w:t>
            </w:r>
          </w:p>
        </w:tc>
      </w:tr>
      <w:tr w:rsidR="006B393C" w:rsidRPr="00D471AA" w14:paraId="0DBC9EDB" w14:textId="77777777" w:rsidTr="0083214B">
        <w:trPr>
          <w:trHeight w:val="312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8B1DC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 xml:space="preserve">Ime i prezime 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C0B0D" w14:textId="77777777" w:rsidR="006B393C" w:rsidRPr="00D471AA" w:rsidRDefault="005D7A83" w:rsidP="005D7A83">
            <w:pPr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tarost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0F286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pol</w:t>
            </w: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4E1BC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Srodstvo sa aplikantom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C814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sz w:val="24"/>
                <w:szCs w:val="20"/>
                <w:lang w:val="hr-HR"/>
              </w:rPr>
              <w:t>Zanimanje</w:t>
            </w:r>
          </w:p>
        </w:tc>
      </w:tr>
      <w:tr w:rsidR="006B393C" w:rsidRPr="00D471AA" w14:paraId="22569134" w14:textId="77777777" w:rsidTr="0083214B">
        <w:trPr>
          <w:trHeight w:val="287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6E724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E10AB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239A1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9903C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F10DB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14:paraId="171C6228" w14:textId="77777777" w:rsidTr="0083214B">
        <w:trPr>
          <w:trHeight w:val="312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D4417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A1C25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67F99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9E75A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2836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14:paraId="4E23EE86" w14:textId="77777777" w:rsidTr="0083214B">
        <w:trPr>
          <w:trHeight w:val="312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E5766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BA6BD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893D4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BE689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7EA49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14:paraId="648546A4" w14:textId="77777777" w:rsidTr="0083214B">
        <w:trPr>
          <w:trHeight w:val="312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27C32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36B1F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5FBF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31A45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3BAE2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14:paraId="178F0A23" w14:textId="77777777" w:rsidTr="0083214B">
        <w:trPr>
          <w:trHeight w:val="312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3F9E9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754E9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12C63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09F36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8E53C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6B393C" w:rsidRPr="00D471AA" w14:paraId="2E1D5341" w14:textId="77777777" w:rsidTr="0083214B">
        <w:trPr>
          <w:trHeight w:val="287"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4A44C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FF1AB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702D8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4C428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E20A" w14:textId="77777777" w:rsidR="006B393C" w:rsidRPr="00D471AA" w:rsidRDefault="006B393C" w:rsidP="00972114">
            <w:pPr>
              <w:jc w:val="center"/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14:paraId="360FB23D" w14:textId="77777777" w:rsidR="006B393C" w:rsidRPr="00D471AA" w:rsidRDefault="006B393C" w:rsidP="006B393C">
      <w:pPr>
        <w:rPr>
          <w:rFonts w:ascii="Calibri" w:hAnsi="Calibri" w:cs="Calibri"/>
          <w:b/>
          <w:color w:val="3B3838" w:themeColor="background2" w:themeShade="40"/>
          <w:sz w:val="28"/>
          <w:lang w:val="hr-HR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460"/>
        <w:gridCol w:w="1885"/>
        <w:gridCol w:w="2029"/>
        <w:gridCol w:w="4353"/>
      </w:tblGrid>
      <w:tr w:rsidR="006B393C" w:rsidRPr="00D471AA" w14:paraId="0D834DC7" w14:textId="77777777" w:rsidTr="00D471AA">
        <w:trPr>
          <w:trHeight w:val="307"/>
        </w:trPr>
        <w:tc>
          <w:tcPr>
            <w:tcW w:w="10727" w:type="dxa"/>
            <w:gridSpan w:val="4"/>
          </w:tcPr>
          <w:p w14:paraId="1335AEE5" w14:textId="77777777" w:rsidR="006B393C" w:rsidRPr="00D471AA" w:rsidRDefault="006B393C" w:rsidP="006B393C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b/>
                <w:sz w:val="24"/>
                <w:szCs w:val="20"/>
                <w:lang w:val="hr-HR"/>
              </w:rPr>
              <w:t>SOCIO-EKONOMSKI STATUS DOMAĆINSTVA</w:t>
            </w:r>
          </w:p>
        </w:tc>
      </w:tr>
      <w:tr w:rsidR="00B2612D" w:rsidRPr="00D471AA" w14:paraId="29BD4AAC" w14:textId="77777777" w:rsidTr="0083214B">
        <w:trPr>
          <w:trHeight w:val="307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B82D2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Ime i prezime 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65641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Status zaposlenosti</w:t>
            </w: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7DCA5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 xml:space="preserve">Mjesečna primanja </w:t>
            </w: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893DD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 w:val="24"/>
                <w:szCs w:val="20"/>
                <w:lang w:val="hr-HR"/>
              </w:rPr>
              <w:t>Vrsta trajnog invaliditeta</w:t>
            </w:r>
          </w:p>
        </w:tc>
      </w:tr>
      <w:tr w:rsidR="00B2612D" w:rsidRPr="00D471AA" w14:paraId="263B2C53" w14:textId="77777777" w:rsidTr="0083214B">
        <w:trPr>
          <w:trHeight w:val="282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6639A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7F0D8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F8FDE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F2C16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14:paraId="5AA54A2C" w14:textId="77777777" w:rsidTr="0083214B">
        <w:trPr>
          <w:trHeight w:val="307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27F2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946CE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E2925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D6840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14:paraId="3DF449F7" w14:textId="77777777" w:rsidTr="0083214B">
        <w:trPr>
          <w:trHeight w:val="307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B5B8B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3AA01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DBF48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FFB9B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14:paraId="1FFBCFAC" w14:textId="77777777" w:rsidTr="0083214B">
        <w:trPr>
          <w:trHeight w:val="307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6EB5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1F7C2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ABDCC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FF94C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14:paraId="19608AFC" w14:textId="77777777" w:rsidTr="0083214B">
        <w:trPr>
          <w:trHeight w:val="307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AC504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E187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CBEEE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55D7E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  <w:tr w:rsidR="00B2612D" w:rsidRPr="00D471AA" w14:paraId="46C43D66" w14:textId="77777777" w:rsidTr="0083214B">
        <w:trPr>
          <w:trHeight w:val="282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0A1B7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8BDDA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81BE6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3403C" w14:textId="77777777" w:rsidR="00B2612D" w:rsidRPr="00D471AA" w:rsidRDefault="00B2612D" w:rsidP="006B393C">
            <w:pPr>
              <w:rPr>
                <w:rFonts w:ascii="Calibri" w:hAnsi="Calibri" w:cs="Calibri"/>
                <w:color w:val="3B3838" w:themeColor="background2" w:themeShade="40"/>
                <w:sz w:val="20"/>
                <w:szCs w:val="20"/>
                <w:lang w:val="hr-HR"/>
              </w:rPr>
            </w:pPr>
          </w:p>
        </w:tc>
      </w:tr>
    </w:tbl>
    <w:p w14:paraId="717458C7" w14:textId="77777777" w:rsidR="005D7A83" w:rsidRPr="00D471AA" w:rsidRDefault="005D7A83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NAPOMENA: </w:t>
      </w:r>
    </w:p>
    <w:p w14:paraId="177ECB9F" w14:textId="77777777" w:rsidR="006B393C" w:rsidRPr="00D471AA" w:rsidRDefault="006D0136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U rubrici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„S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tatus 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zaposlenosti“ 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navedite da li je osoba zaposlena, student, školarac, penzioner. Za svaku osobu je neophodno dokazati status. Ukoliko je osoba nezaposlena a nije prijavljena kod Službe za zapošljavanje neophodno je dostaviti kopiju 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 prve strane </w:t>
      </w: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 xml:space="preserve">zdravstvene knjižice </w:t>
      </w:r>
      <w:r w:rsidR="005D7A83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i stranice na kojoj se vidi ko je osiguranik</w:t>
      </w:r>
      <w:r w:rsidR="002A4509"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.</w:t>
      </w:r>
    </w:p>
    <w:p w14:paraId="76565A04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U rubrici „Mjesečna primanja“navedite visinu plate ukoliko je osoba zaposlena što ćete potkrijepiti platnom listom.</w:t>
      </w:r>
    </w:p>
    <w:p w14:paraId="69C841B0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  <w:r w:rsidRPr="00D471AA"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  <w:t>U rubrici „Vrsta trajnog invaliditeta“ ako u domaćinstvu postoji takva osoba navedite dijagnozu i postotak invalidnosti te potkrijepite nalazom ljekara.</w:t>
      </w:r>
    </w:p>
    <w:p w14:paraId="428CEF0E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33BBB810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43911EB2" w14:textId="77777777" w:rsidR="0082134C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3153672F" w14:textId="77777777" w:rsidR="00FB3CEC" w:rsidRDefault="00FB3CE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67AA4BB7" w14:textId="77777777" w:rsidR="00FB3CEC" w:rsidRDefault="00FB3CE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0B279CED" w14:textId="77777777" w:rsidR="00FB3CEC" w:rsidRDefault="00FB3CE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09BBE3BA" w14:textId="77777777"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081C0FD2" w14:textId="77777777" w:rsidR="00B2612D" w:rsidRDefault="00B2612D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37979613" w14:textId="77777777" w:rsidR="0030570F" w:rsidRPr="00D471AA" w:rsidRDefault="0030570F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4D6525E0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3C6AED73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2"/>
        <w:gridCol w:w="2343"/>
        <w:gridCol w:w="2800"/>
      </w:tblGrid>
      <w:tr w:rsidR="00D35054" w:rsidRPr="00D471AA" w14:paraId="1D9C31EA" w14:textId="77777777" w:rsidTr="00042A5C">
        <w:trPr>
          <w:trHeight w:val="333"/>
        </w:trPr>
        <w:tc>
          <w:tcPr>
            <w:tcW w:w="10535" w:type="dxa"/>
            <w:gridSpan w:val="3"/>
          </w:tcPr>
          <w:p w14:paraId="6D241DE8" w14:textId="77777777" w:rsidR="00D35054" w:rsidRPr="00D471AA" w:rsidRDefault="00D35054" w:rsidP="00D07912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PODACI O POLJOPRIVREDNOM GAZDINSTVU</w:t>
            </w:r>
          </w:p>
        </w:tc>
      </w:tr>
      <w:tr w:rsidR="00C45A13" w:rsidRPr="00D471AA" w14:paraId="39B32D58" w14:textId="77777777" w:rsidTr="00ED3C6B">
        <w:trPr>
          <w:trHeight w:val="333"/>
        </w:trPr>
        <w:tc>
          <w:tcPr>
            <w:tcW w:w="5392" w:type="dxa"/>
          </w:tcPr>
          <w:p w14:paraId="0C338F64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se predhodno bavili poljoprivrednom proizvodnjom?</w:t>
            </w:r>
          </w:p>
        </w:tc>
        <w:tc>
          <w:tcPr>
            <w:tcW w:w="2343" w:type="dxa"/>
          </w:tcPr>
          <w:p w14:paraId="31109757" w14:textId="77777777" w:rsidR="00C45A13" w:rsidRPr="00D471AA" w:rsidRDefault="00C45A13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DA</w:t>
            </w:r>
          </w:p>
        </w:tc>
        <w:tc>
          <w:tcPr>
            <w:tcW w:w="2800" w:type="dxa"/>
          </w:tcPr>
          <w:p w14:paraId="648ABE4B" w14:textId="77777777" w:rsidR="00C45A13" w:rsidRPr="00D471AA" w:rsidRDefault="00C45A13" w:rsidP="00C45A13">
            <w:pPr>
              <w:jc w:val="center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NE</w:t>
            </w:r>
          </w:p>
        </w:tc>
      </w:tr>
      <w:tr w:rsidR="00703163" w:rsidRPr="00D471AA" w14:paraId="3237F908" w14:textId="77777777" w:rsidTr="00ED3C6B">
        <w:trPr>
          <w:trHeight w:val="333"/>
        </w:trPr>
        <w:tc>
          <w:tcPr>
            <w:tcW w:w="5392" w:type="dxa"/>
          </w:tcPr>
          <w:p w14:paraId="29DF6A9A" w14:textId="77777777" w:rsidR="00703163" w:rsidRPr="00D471AA" w:rsidRDefault="0070316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o dugo se bavite poljoprivrednom proizvodnjom?</w:t>
            </w:r>
          </w:p>
        </w:tc>
        <w:tc>
          <w:tcPr>
            <w:tcW w:w="5143" w:type="dxa"/>
            <w:gridSpan w:val="2"/>
          </w:tcPr>
          <w:p w14:paraId="7B09636B" w14:textId="77777777" w:rsidR="00703163" w:rsidRPr="00D471AA" w:rsidRDefault="00703163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FB3CEC" w14:paraId="58012E7D" w14:textId="77777777" w:rsidTr="00ED3C6B">
        <w:trPr>
          <w:trHeight w:val="1358"/>
        </w:trPr>
        <w:tc>
          <w:tcPr>
            <w:tcW w:w="5392" w:type="dxa"/>
          </w:tcPr>
          <w:p w14:paraId="285976CF" w14:textId="77777777" w:rsidR="005A7538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om vrstom proljoprivredne proizvodnje ste se bavili? (navedite)</w:t>
            </w:r>
          </w:p>
        </w:tc>
        <w:tc>
          <w:tcPr>
            <w:tcW w:w="5143" w:type="dxa"/>
            <w:gridSpan w:val="2"/>
          </w:tcPr>
          <w:p w14:paraId="0B2FA0F2" w14:textId="77777777"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voćarstvo      -  vinogradarstvo             - povrtlarstvo</w:t>
            </w:r>
          </w:p>
          <w:p w14:paraId="3D3E0ACD" w14:textId="77777777"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ratarstvo       - stočarstvo                      - akvakultura</w:t>
            </w:r>
          </w:p>
          <w:p w14:paraId="10313EBB" w14:textId="77777777"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plastenička proizvodnja                        - pčelarstvo</w:t>
            </w:r>
          </w:p>
          <w:p w14:paraId="4C4040C2" w14:textId="77777777"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ljekovito bilje  – gljivarstvo                   - cvjećarstvo</w:t>
            </w:r>
          </w:p>
        </w:tc>
      </w:tr>
      <w:tr w:rsidR="005A7538" w:rsidRPr="00D471AA" w14:paraId="16A3EC27" w14:textId="77777777" w:rsidTr="00ED3C6B">
        <w:trPr>
          <w:trHeight w:val="1290"/>
        </w:trPr>
        <w:tc>
          <w:tcPr>
            <w:tcW w:w="5392" w:type="dxa"/>
          </w:tcPr>
          <w:p w14:paraId="40614D59" w14:textId="77777777" w:rsidR="005A7538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e biljke ili životinje ste uzgajali</w:t>
            </w:r>
            <w:r w:rsidR="003C61DA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/ili trenutno uzgajate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 (navedite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oje i količinu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  <w:p w14:paraId="6FE1244C" w14:textId="77777777" w:rsidR="00703163" w:rsidRPr="00D471AA" w:rsidRDefault="00703163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 500 stabala jabuke, 3 dunuma kukuruza, 7 ovaca </w:t>
            </w:r>
          </w:p>
          <w:p w14:paraId="2B3A7710" w14:textId="77777777" w:rsidR="00703163" w:rsidRPr="00D471AA" w:rsidRDefault="00703163" w:rsidP="00703163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3" w:type="dxa"/>
            <w:gridSpan w:val="2"/>
          </w:tcPr>
          <w:p w14:paraId="7CF67999" w14:textId="77777777" w:rsidR="005A7538" w:rsidRPr="00D471AA" w:rsidRDefault="005A7538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703163" w:rsidRPr="00FB3CEC" w14:paraId="352D3065" w14:textId="77777777" w:rsidTr="00ED3C6B">
        <w:trPr>
          <w:trHeight w:val="1558"/>
        </w:trPr>
        <w:tc>
          <w:tcPr>
            <w:tcW w:w="5392" w:type="dxa"/>
          </w:tcPr>
          <w:p w14:paraId="29A75A87" w14:textId="77777777" w:rsidR="00703163" w:rsidRPr="00D471AA" w:rsidRDefault="0070316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o mjesečno ili godišnje ste zarađivali</w:t>
            </w:r>
            <w:r w:rsidR="00C45A1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zgojem biljaka i/ili životinja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  <w:p w14:paraId="1448B607" w14:textId="77777777"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2.000 KM od proljetne proizvodnje u plasteniku površine 100m</w:t>
            </w:r>
            <w:r w:rsidRPr="00D471AA">
              <w:rPr>
                <w:rFonts w:ascii="Calibri" w:hAnsi="Calibri" w:cs="Calibri"/>
                <w:i/>
                <w:color w:val="3B3838" w:themeColor="background2" w:themeShade="40"/>
                <w:vertAlign w:val="superscript"/>
                <w:lang w:val="hr-HR"/>
              </w:rPr>
              <w:t>2</w:t>
            </w: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, 1300 KM od prodaje teleta</w:t>
            </w:r>
          </w:p>
          <w:p w14:paraId="447BDADF" w14:textId="77777777"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</w:p>
        </w:tc>
        <w:tc>
          <w:tcPr>
            <w:tcW w:w="5143" w:type="dxa"/>
            <w:gridSpan w:val="2"/>
          </w:tcPr>
          <w:p w14:paraId="5E887CEB" w14:textId="77777777" w:rsidR="00703163" w:rsidRPr="00D471AA" w:rsidRDefault="00703163" w:rsidP="005A7538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D35054" w:rsidRPr="00FB3CEC" w14:paraId="06B33191" w14:textId="77777777" w:rsidTr="00ED3C6B">
        <w:trPr>
          <w:trHeight w:val="333"/>
        </w:trPr>
        <w:tc>
          <w:tcPr>
            <w:tcW w:w="5392" w:type="dxa"/>
          </w:tcPr>
          <w:p w14:paraId="21A6512F" w14:textId="77777777" w:rsidR="00D35054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Gdje ste plasira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li vaše proizvode? (zaokružite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)</w:t>
            </w:r>
          </w:p>
        </w:tc>
        <w:tc>
          <w:tcPr>
            <w:tcW w:w="5143" w:type="dxa"/>
            <w:gridSpan w:val="2"/>
          </w:tcPr>
          <w:p w14:paraId="04853E49" w14:textId="77777777" w:rsidR="00D35054" w:rsidRPr="00D471AA" w:rsidRDefault="005A7538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  <w:t>- na kućnom pragu     - pijaca                  - otkupljivač</w:t>
            </w:r>
          </w:p>
        </w:tc>
      </w:tr>
      <w:tr w:rsidR="00D35054" w:rsidRPr="00FB3CEC" w14:paraId="73542926" w14:textId="77777777" w:rsidTr="00ED3C6B">
        <w:trPr>
          <w:trHeight w:val="601"/>
        </w:trPr>
        <w:tc>
          <w:tcPr>
            <w:tcW w:w="5392" w:type="dxa"/>
          </w:tcPr>
          <w:p w14:paraId="23814040" w14:textId="77777777" w:rsidR="00D35054" w:rsidRPr="00D471AA" w:rsidRDefault="005A7538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Da li ste imali </w:t>
            </w:r>
            <w:r w:rsidR="00703163"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problema pri plasmanu proizvoda i ako da kojih?</w:t>
            </w:r>
          </w:p>
          <w:p w14:paraId="308A900C" w14:textId="77777777" w:rsidR="00703163" w:rsidRPr="00D471AA" w:rsidRDefault="0070316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slaba potražnja, niska cijena otkupa</w:t>
            </w:r>
          </w:p>
        </w:tc>
        <w:tc>
          <w:tcPr>
            <w:tcW w:w="5143" w:type="dxa"/>
            <w:gridSpan w:val="2"/>
          </w:tcPr>
          <w:p w14:paraId="4EC4EA0F" w14:textId="77777777" w:rsidR="00D35054" w:rsidRPr="00D471AA" w:rsidRDefault="00D35054" w:rsidP="00D07912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C45A13" w:rsidRPr="00FB3CEC" w14:paraId="55BE4936" w14:textId="77777777" w:rsidTr="00ED3C6B">
        <w:trPr>
          <w:trHeight w:val="957"/>
        </w:trPr>
        <w:tc>
          <w:tcPr>
            <w:tcW w:w="5392" w:type="dxa"/>
          </w:tcPr>
          <w:p w14:paraId="7EBB7FA0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prerađivali proizvode i ako da koje ste prerađevine proizvodili i količinu?</w:t>
            </w:r>
          </w:p>
          <w:p w14:paraId="7A1C21D2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>npr. 70 tegli ajvara, 100 tegli kiselih paprika, 500 l jabučnog soka, 25 tegli džema</w:t>
            </w:r>
          </w:p>
        </w:tc>
        <w:tc>
          <w:tcPr>
            <w:tcW w:w="5143" w:type="dxa"/>
            <w:gridSpan w:val="2"/>
            <w:vAlign w:val="center"/>
          </w:tcPr>
          <w:p w14:paraId="244A6981" w14:textId="77777777"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FB3CEC" w14:paraId="53E9A1BB" w14:textId="77777777" w:rsidTr="00ED3C6B">
        <w:trPr>
          <w:trHeight w:val="667"/>
        </w:trPr>
        <w:tc>
          <w:tcPr>
            <w:tcW w:w="5392" w:type="dxa"/>
          </w:tcPr>
          <w:p w14:paraId="000B842C" w14:textId="77777777" w:rsidR="00C45A13" w:rsidRPr="00D471AA" w:rsidRDefault="00C45A13" w:rsidP="00C45A13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liku ste zaradu ostvarili na godišnjem nivou prodajom prerađevina?</w:t>
            </w:r>
          </w:p>
        </w:tc>
        <w:tc>
          <w:tcPr>
            <w:tcW w:w="5143" w:type="dxa"/>
            <w:gridSpan w:val="2"/>
            <w:vAlign w:val="center"/>
          </w:tcPr>
          <w:p w14:paraId="54DA4082" w14:textId="77777777"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FB3CEC" w14:paraId="18100AD8" w14:textId="77777777" w:rsidTr="00ED3C6B">
        <w:trPr>
          <w:trHeight w:val="623"/>
        </w:trPr>
        <w:tc>
          <w:tcPr>
            <w:tcW w:w="5392" w:type="dxa"/>
          </w:tcPr>
          <w:p w14:paraId="44EE56A1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posjedujete mašine na gazdinstvu i ako da koje i količinu?</w:t>
            </w:r>
          </w:p>
          <w:p w14:paraId="067E3436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 1 motokultivator, 1 freza, 1 traktor, 1 muzilica </w:t>
            </w:r>
          </w:p>
        </w:tc>
        <w:tc>
          <w:tcPr>
            <w:tcW w:w="5143" w:type="dxa"/>
            <w:gridSpan w:val="2"/>
            <w:vAlign w:val="center"/>
          </w:tcPr>
          <w:p w14:paraId="32A5A74D" w14:textId="77777777"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14:paraId="1E197FF5" w14:textId="77777777" w:rsidTr="00ED3C6B">
        <w:trPr>
          <w:trHeight w:val="601"/>
        </w:trPr>
        <w:tc>
          <w:tcPr>
            <w:tcW w:w="5392" w:type="dxa"/>
          </w:tcPr>
          <w:p w14:paraId="3A7CBA17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posjedujete dodatne objekte na gazdinstvu i ako da koje?</w:t>
            </w:r>
          </w:p>
          <w:p w14:paraId="5DFBD1FB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i/>
                <w:color w:val="3B3838" w:themeColor="background2" w:themeShade="40"/>
                <w:lang w:val="hr-HR"/>
              </w:rPr>
              <w:t xml:space="preserve">npr. štala, sušara, </w:t>
            </w:r>
          </w:p>
        </w:tc>
        <w:tc>
          <w:tcPr>
            <w:tcW w:w="5143" w:type="dxa"/>
            <w:gridSpan w:val="2"/>
            <w:vAlign w:val="center"/>
          </w:tcPr>
          <w:p w14:paraId="20B36AEB" w14:textId="77777777"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C45A13" w:rsidRPr="00D471AA" w14:paraId="7594C78A" w14:textId="77777777" w:rsidTr="00ED3C6B">
        <w:trPr>
          <w:trHeight w:val="667"/>
        </w:trPr>
        <w:tc>
          <w:tcPr>
            <w:tcW w:w="5392" w:type="dxa"/>
          </w:tcPr>
          <w:p w14:paraId="534E9186" w14:textId="77777777" w:rsidR="00C45A13" w:rsidRPr="00D471AA" w:rsidRDefault="00C45A13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Šta Vam je najpotrebnije za unaprijeđenje poljoprivredne proizvodnje?</w:t>
            </w:r>
          </w:p>
        </w:tc>
        <w:tc>
          <w:tcPr>
            <w:tcW w:w="5143" w:type="dxa"/>
            <w:gridSpan w:val="2"/>
            <w:vAlign w:val="center"/>
          </w:tcPr>
          <w:p w14:paraId="0831B260" w14:textId="77777777" w:rsidR="00C45A13" w:rsidRPr="00D471AA" w:rsidRDefault="00C45A13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82134C" w:rsidRPr="00FB3CEC" w14:paraId="572D2090" w14:textId="77777777" w:rsidTr="00ED3C6B">
        <w:trPr>
          <w:trHeight w:val="333"/>
        </w:trPr>
        <w:tc>
          <w:tcPr>
            <w:tcW w:w="5392" w:type="dxa"/>
          </w:tcPr>
          <w:p w14:paraId="67B801F3" w14:textId="77777777" w:rsidR="0082134C" w:rsidRPr="00D471AA" w:rsidRDefault="0082134C" w:rsidP="00D07912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je poljoprivredna proizvodnja registrovana i ako da od kada?</w:t>
            </w:r>
          </w:p>
        </w:tc>
        <w:tc>
          <w:tcPr>
            <w:tcW w:w="5143" w:type="dxa"/>
            <w:gridSpan w:val="2"/>
            <w:vAlign w:val="center"/>
          </w:tcPr>
          <w:p w14:paraId="192FBB32" w14:textId="77777777" w:rsidR="0082134C" w:rsidRPr="00D471AA" w:rsidRDefault="0082134C" w:rsidP="00D07912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FB3CEC" w14:paraId="5F6EAE99" w14:textId="77777777" w:rsidTr="00ED3C6B">
        <w:trPr>
          <w:trHeight w:val="333"/>
        </w:trPr>
        <w:tc>
          <w:tcPr>
            <w:tcW w:w="5392" w:type="dxa"/>
          </w:tcPr>
          <w:p w14:paraId="79472560" w14:textId="77777777"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Da li ste se ranije bavili p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lasteničkom proizvodnjom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 koliko dugo?</w:t>
            </w:r>
          </w:p>
        </w:tc>
        <w:tc>
          <w:tcPr>
            <w:tcW w:w="5143" w:type="dxa"/>
            <w:gridSpan w:val="2"/>
          </w:tcPr>
          <w:p w14:paraId="3971D7C0" w14:textId="77777777"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FB3CEC" w14:paraId="03DFB81C" w14:textId="77777777" w:rsidTr="00ED3C6B">
        <w:trPr>
          <w:trHeight w:val="333"/>
        </w:trPr>
        <w:tc>
          <w:tcPr>
            <w:tcW w:w="5392" w:type="dxa"/>
          </w:tcPr>
          <w:p w14:paraId="342D1938" w14:textId="77777777"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Da li trenutno posjedujete 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plastenik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i koliko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kvadrata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?</w:t>
            </w:r>
          </w:p>
        </w:tc>
        <w:tc>
          <w:tcPr>
            <w:tcW w:w="5143" w:type="dxa"/>
            <w:gridSpan w:val="2"/>
          </w:tcPr>
          <w:p w14:paraId="412D59ED" w14:textId="77777777"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FB3CEC" w14:paraId="4CB8D847" w14:textId="77777777" w:rsidTr="00ED3C6B">
        <w:trPr>
          <w:trHeight w:val="333"/>
        </w:trPr>
        <w:tc>
          <w:tcPr>
            <w:tcW w:w="5392" w:type="dxa"/>
          </w:tcPr>
          <w:p w14:paraId="38A6C9F0" w14:textId="77777777"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lastRenderedPageBreak/>
              <w:t xml:space="preserve">Koji su 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najčešći problemi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sa kojima ste se susretali?</w:t>
            </w:r>
          </w:p>
        </w:tc>
        <w:tc>
          <w:tcPr>
            <w:tcW w:w="5143" w:type="dxa"/>
            <w:gridSpan w:val="2"/>
          </w:tcPr>
          <w:p w14:paraId="719DC5C4" w14:textId="77777777" w:rsidR="00042A5C" w:rsidRPr="00D471AA" w:rsidRDefault="00042A5C" w:rsidP="00042A5C">
            <w:pPr>
              <w:jc w:val="both"/>
              <w:rPr>
                <w:rFonts w:ascii="Calibri" w:hAnsi="Calibri" w:cs="Calibri"/>
                <w:b/>
                <w:color w:val="3B3838" w:themeColor="background2" w:themeShade="40"/>
                <w:lang w:val="hr-HR"/>
              </w:rPr>
            </w:pPr>
          </w:p>
        </w:tc>
      </w:tr>
      <w:tr w:rsidR="00042A5C" w:rsidRPr="00FB3CEC" w14:paraId="1F9CB63C" w14:textId="77777777" w:rsidTr="00ED3C6B">
        <w:trPr>
          <w:trHeight w:val="333"/>
        </w:trPr>
        <w:tc>
          <w:tcPr>
            <w:tcW w:w="5392" w:type="dxa"/>
          </w:tcPr>
          <w:p w14:paraId="6A4E012B" w14:textId="77777777"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e proizvode ste proizvodili i koliko prosječno po jednoj sezoni?</w:t>
            </w:r>
          </w:p>
        </w:tc>
        <w:tc>
          <w:tcPr>
            <w:tcW w:w="5143" w:type="dxa"/>
            <w:gridSpan w:val="2"/>
            <w:vAlign w:val="center"/>
          </w:tcPr>
          <w:p w14:paraId="4D8FC59B" w14:textId="77777777"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FB3CEC" w14:paraId="2B8B9393" w14:textId="77777777" w:rsidTr="00ED3C6B">
        <w:trPr>
          <w:trHeight w:val="667"/>
        </w:trPr>
        <w:tc>
          <w:tcPr>
            <w:tcW w:w="5392" w:type="dxa"/>
          </w:tcPr>
          <w:p w14:paraId="5A07D6FD" w14:textId="77777777" w:rsidR="00042A5C" w:rsidRPr="00D471AA" w:rsidRDefault="00042A5C" w:rsidP="00042A5C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Gdje ste prodavali proizvode i da li ste imali problema sa prodajom?</w:t>
            </w:r>
          </w:p>
        </w:tc>
        <w:tc>
          <w:tcPr>
            <w:tcW w:w="5143" w:type="dxa"/>
            <w:gridSpan w:val="2"/>
            <w:vAlign w:val="center"/>
          </w:tcPr>
          <w:p w14:paraId="79CF94C7" w14:textId="77777777"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  <w:tr w:rsidR="00042A5C" w:rsidRPr="00FB3CEC" w14:paraId="3B872C2C" w14:textId="77777777" w:rsidTr="00ED3C6B">
        <w:trPr>
          <w:trHeight w:val="333"/>
        </w:trPr>
        <w:tc>
          <w:tcPr>
            <w:tcW w:w="5392" w:type="dxa"/>
          </w:tcPr>
          <w:p w14:paraId="24A93CDB" w14:textId="77777777" w:rsidR="00042A5C" w:rsidRPr="00D471AA" w:rsidRDefault="00042A5C" w:rsidP="00ED3C6B">
            <w:pPr>
              <w:jc w:val="both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>Koji su vaši planovi u p</w:t>
            </w:r>
            <w:r w:rsidR="00ED3C6B">
              <w:rPr>
                <w:rFonts w:ascii="Calibri" w:hAnsi="Calibri" w:cs="Calibri"/>
                <w:color w:val="3B3838" w:themeColor="background2" w:themeShade="40"/>
                <w:lang w:val="hr-HR"/>
              </w:rPr>
              <w:t>lasteničkoj proizvodnji</w:t>
            </w:r>
            <w:r w:rsidRPr="00D471AA">
              <w:rPr>
                <w:rFonts w:ascii="Calibri" w:hAnsi="Calibri" w:cs="Calibri"/>
                <w:color w:val="3B3838" w:themeColor="background2" w:themeShade="40"/>
                <w:lang w:val="hr-HR"/>
              </w:rPr>
              <w:t xml:space="preserve"> u narednih 5 godina?</w:t>
            </w:r>
          </w:p>
        </w:tc>
        <w:tc>
          <w:tcPr>
            <w:tcW w:w="5143" w:type="dxa"/>
            <w:gridSpan w:val="2"/>
            <w:vAlign w:val="center"/>
          </w:tcPr>
          <w:p w14:paraId="0B9057DB" w14:textId="77777777" w:rsidR="00042A5C" w:rsidRPr="00D471AA" w:rsidRDefault="00042A5C" w:rsidP="00042A5C">
            <w:pPr>
              <w:jc w:val="center"/>
              <w:rPr>
                <w:rFonts w:ascii="Calibri" w:hAnsi="Calibri" w:cs="Calibri"/>
                <w:color w:val="3B3838" w:themeColor="background2" w:themeShade="40"/>
                <w:lang w:val="hr-HR"/>
              </w:rPr>
            </w:pPr>
          </w:p>
        </w:tc>
      </w:tr>
    </w:tbl>
    <w:p w14:paraId="4BB675FD" w14:textId="77777777" w:rsidR="003C61DA" w:rsidRPr="00D471AA" w:rsidRDefault="003C61DA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31D95B3B" w14:textId="77777777" w:rsidR="0082134C" w:rsidRDefault="0082134C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7A8DA49F" w14:textId="77777777"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26F15ED3" w14:textId="77777777"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14CF9042" w14:textId="77777777" w:rsidR="002F61AE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79DDF204" w14:textId="77777777" w:rsidR="002F61AE" w:rsidRPr="00D471AA" w:rsidRDefault="002F61AE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529A6C94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color w:val="3B3838" w:themeColor="background2" w:themeShade="40"/>
          <w:sz w:val="14"/>
          <w:szCs w:val="16"/>
          <w:lang w:val="hr-HR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2134C" w:rsidRPr="00D471AA" w14:paraId="19FC6D54" w14:textId="77777777" w:rsidTr="0082134C">
        <w:tc>
          <w:tcPr>
            <w:tcW w:w="10790" w:type="dxa"/>
            <w:tcBorders>
              <w:top w:val="nil"/>
            </w:tcBorders>
          </w:tcPr>
          <w:p w14:paraId="09443D9D" w14:textId="77777777"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color w:val="3B3838" w:themeColor="background2" w:themeShade="40"/>
                <w:sz w:val="14"/>
                <w:szCs w:val="16"/>
                <w:lang w:val="hr-HR"/>
              </w:rPr>
            </w:pPr>
            <w:r w:rsidRPr="00D471AA">
              <w:rPr>
                <w:rFonts w:ascii="Calibri" w:hAnsi="Calibri" w:cs="Calibri"/>
                <w:color w:val="3B3838" w:themeColor="background2" w:themeShade="40"/>
                <w:szCs w:val="16"/>
                <w:lang w:val="hr-HR"/>
              </w:rPr>
              <w:t>Ukoliko imate napomenu, molimo navedite:</w:t>
            </w:r>
          </w:p>
        </w:tc>
      </w:tr>
      <w:tr w:rsidR="0082134C" w:rsidRPr="00D471AA" w14:paraId="4E3B9568" w14:textId="77777777" w:rsidTr="0082134C">
        <w:tc>
          <w:tcPr>
            <w:tcW w:w="10790" w:type="dxa"/>
          </w:tcPr>
          <w:p w14:paraId="03FAF953" w14:textId="77777777"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14:paraId="419976FC" w14:textId="77777777" w:rsidTr="0082134C">
        <w:tc>
          <w:tcPr>
            <w:tcW w:w="10790" w:type="dxa"/>
          </w:tcPr>
          <w:p w14:paraId="5EDF8FB8" w14:textId="77777777"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14:paraId="59008445" w14:textId="77777777" w:rsidTr="0082134C">
        <w:tc>
          <w:tcPr>
            <w:tcW w:w="10790" w:type="dxa"/>
          </w:tcPr>
          <w:p w14:paraId="37768607" w14:textId="77777777"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  <w:tr w:rsidR="0082134C" w:rsidRPr="00D471AA" w14:paraId="26D07954" w14:textId="77777777" w:rsidTr="0082134C">
        <w:tc>
          <w:tcPr>
            <w:tcW w:w="10790" w:type="dxa"/>
          </w:tcPr>
          <w:p w14:paraId="03DF4115" w14:textId="77777777" w:rsidR="0082134C" w:rsidRPr="00D471AA" w:rsidRDefault="0082134C" w:rsidP="003C2707">
            <w:pPr>
              <w:spacing w:line="480" w:lineRule="auto"/>
              <w:jc w:val="both"/>
              <w:rPr>
                <w:rFonts w:ascii="Calibri" w:hAnsi="Calibri" w:cs="Calibri"/>
                <w:b/>
                <w:color w:val="3B3838" w:themeColor="background2" w:themeShade="40"/>
                <w:sz w:val="14"/>
                <w:szCs w:val="16"/>
                <w:lang w:val="hr-HR"/>
              </w:rPr>
            </w:pPr>
          </w:p>
        </w:tc>
      </w:tr>
    </w:tbl>
    <w:p w14:paraId="26CB55EC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61AC005F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1E971AD9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25EDC49C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b/>
          <w:color w:val="3B3838" w:themeColor="background2" w:themeShade="40"/>
          <w:sz w:val="14"/>
          <w:szCs w:val="16"/>
          <w:lang w:val="hr-HR"/>
        </w:rPr>
      </w:pPr>
    </w:p>
    <w:p w14:paraId="2D9C5CFB" w14:textId="77777777" w:rsidR="0082134C" w:rsidRPr="00D471AA" w:rsidRDefault="0082134C" w:rsidP="003C2707">
      <w:pPr>
        <w:spacing w:after="0" w:line="240" w:lineRule="auto"/>
        <w:jc w:val="center"/>
        <w:rPr>
          <w:rFonts w:ascii="Calibri" w:hAnsi="Calibri" w:cs="Calibri"/>
          <w:b/>
          <w:lang w:val="hr-HR"/>
        </w:rPr>
      </w:pPr>
      <w:r w:rsidRPr="00D471AA">
        <w:rPr>
          <w:rFonts w:ascii="Calibri" w:hAnsi="Calibri" w:cs="Calibri"/>
          <w:b/>
          <w:lang w:val="hr-HR"/>
        </w:rPr>
        <w:t>IZJAVA O TAČNOSTI I ISTINITOSTI PODATAKA NAVEDENIH U APLIKACIJI</w:t>
      </w:r>
    </w:p>
    <w:p w14:paraId="62A7C786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b/>
          <w:lang w:val="hr-HR"/>
        </w:rPr>
      </w:pPr>
    </w:p>
    <w:p w14:paraId="599E3E50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  <w:r w:rsidRPr="00D471AA">
        <w:rPr>
          <w:rFonts w:ascii="Calibri" w:hAnsi="Calibri" w:cs="Calibri"/>
          <w:lang w:val="hr-HR"/>
        </w:rPr>
        <w:t xml:space="preserve">Pod materijalnom i kaznenom odgovornošću, svojim potpisom garantujem za istinitost i tačnost svih podataka koji su navedeni u aplikacijskoj formi, kao i u prilozima aplikaciji. </w:t>
      </w:r>
    </w:p>
    <w:p w14:paraId="26C96CB7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tbl>
      <w:tblPr>
        <w:tblStyle w:val="TableGrid"/>
        <w:tblpPr w:leftFromText="180" w:rightFromText="180" w:vertAnchor="text" w:horzAnchor="margin" w:tblpY="52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118"/>
      </w:tblGrid>
      <w:tr w:rsidR="003C2707" w:rsidRPr="00D471AA" w14:paraId="06FB9EE6" w14:textId="77777777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185C604E" w14:textId="77777777"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>IME I PREZIME</w:t>
            </w:r>
          </w:p>
        </w:tc>
        <w:tc>
          <w:tcPr>
            <w:tcW w:w="3118" w:type="dxa"/>
            <w:tcBorders>
              <w:top w:val="nil"/>
              <w:left w:val="nil"/>
            </w:tcBorders>
          </w:tcPr>
          <w:p w14:paraId="2AE7502D" w14:textId="77777777"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14:paraId="5B162B78" w14:textId="77777777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7E0B9B24" w14:textId="77777777"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>MJESTO I DATUM</w:t>
            </w:r>
          </w:p>
        </w:tc>
        <w:tc>
          <w:tcPr>
            <w:tcW w:w="3118" w:type="dxa"/>
            <w:tcBorders>
              <w:left w:val="nil"/>
            </w:tcBorders>
          </w:tcPr>
          <w:p w14:paraId="1E4BC01F" w14:textId="77777777"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  <w:tr w:rsidR="003C2707" w:rsidRPr="00D471AA" w14:paraId="593CB20F" w14:textId="77777777" w:rsidTr="003C2707">
        <w:tc>
          <w:tcPr>
            <w:tcW w:w="2122" w:type="dxa"/>
            <w:tcBorders>
              <w:top w:val="nil"/>
              <w:left w:val="nil"/>
              <w:bottom w:val="nil"/>
              <w:right w:val="nil"/>
            </w:tcBorders>
          </w:tcPr>
          <w:p w14:paraId="7C8E7BFF" w14:textId="77777777"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  <w:r w:rsidRPr="00D471AA">
              <w:rPr>
                <w:rFonts w:ascii="Calibri" w:hAnsi="Calibri" w:cs="Calibri"/>
                <w:lang w:val="hr-HR"/>
              </w:rPr>
              <w:t xml:space="preserve">SVOJERUČAN POTPIS </w:t>
            </w:r>
          </w:p>
        </w:tc>
        <w:tc>
          <w:tcPr>
            <w:tcW w:w="3118" w:type="dxa"/>
            <w:tcBorders>
              <w:left w:val="nil"/>
            </w:tcBorders>
          </w:tcPr>
          <w:p w14:paraId="0137EAF0" w14:textId="77777777" w:rsidR="003C2707" w:rsidRPr="00D471AA" w:rsidRDefault="003C2707" w:rsidP="003C2707">
            <w:pPr>
              <w:jc w:val="both"/>
              <w:rPr>
                <w:rFonts w:ascii="Calibri" w:hAnsi="Calibri" w:cs="Calibri"/>
                <w:lang w:val="hr-HR"/>
              </w:rPr>
            </w:pPr>
          </w:p>
        </w:tc>
      </w:tr>
    </w:tbl>
    <w:p w14:paraId="0887BE20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14:paraId="5A9573F1" w14:textId="77777777" w:rsidR="0082134C" w:rsidRPr="00D471AA" w:rsidRDefault="0082134C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p w14:paraId="328DC5BC" w14:textId="77777777" w:rsidR="002A4509" w:rsidRPr="00D471AA" w:rsidRDefault="002A4509" w:rsidP="005D7A83">
      <w:pPr>
        <w:spacing w:after="0" w:line="240" w:lineRule="auto"/>
        <w:jc w:val="both"/>
        <w:rPr>
          <w:rFonts w:ascii="Calibri" w:hAnsi="Calibri" w:cs="Calibri"/>
          <w:lang w:val="hr-HR"/>
        </w:rPr>
      </w:pPr>
    </w:p>
    <w:sectPr w:rsidR="002A4509" w:rsidRPr="00D471AA" w:rsidSect="005B2718">
      <w:headerReference w:type="default" r:id="rId8"/>
      <w:foot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920F1" w14:textId="77777777" w:rsidR="00C71891" w:rsidRDefault="00C71891" w:rsidP="005B2718">
      <w:pPr>
        <w:spacing w:after="0" w:line="240" w:lineRule="auto"/>
      </w:pPr>
      <w:r>
        <w:separator/>
      </w:r>
    </w:p>
  </w:endnote>
  <w:endnote w:type="continuationSeparator" w:id="0">
    <w:p w14:paraId="20C18185" w14:textId="77777777" w:rsidR="00C71891" w:rsidRDefault="00C71891" w:rsidP="005B2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AD60D" w14:textId="77777777" w:rsidR="00D35BB1" w:rsidRPr="001A1B31" w:rsidRDefault="00D35BB1" w:rsidP="00D35BB1">
    <w:pPr>
      <w:pStyle w:val="Footer"/>
      <w:rPr>
        <w:rFonts w:ascii="Verdana" w:hAnsi="Verdana" w:cs="Arial"/>
        <w:b/>
        <w:bCs/>
        <w:spacing w:val="-14"/>
        <w:sz w:val="16"/>
        <w:lang w:val="en-US"/>
      </w:rPr>
    </w:pPr>
    <w:r w:rsidRPr="001A1B31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   </w:t>
    </w:r>
  </w:p>
  <w:p w14:paraId="08526301" w14:textId="77777777"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</w:p>
  <w:p w14:paraId="5BACCC44" w14:textId="77777777" w:rsidR="00D35BB1" w:rsidRDefault="00D35BB1" w:rsidP="00D35BB1">
    <w:pPr>
      <w:pStyle w:val="Footer"/>
      <w:rPr>
        <w:rFonts w:ascii="Verdana" w:hAnsi="Verdana" w:cs="Arial"/>
        <w:b/>
        <w:bCs/>
        <w:noProof/>
        <w:spacing w:val="-14"/>
        <w:sz w:val="16"/>
        <w:lang w:val="en-US"/>
      </w:rPr>
    </w:pPr>
    <w:r>
      <w:rPr>
        <w:rFonts w:ascii="Verdana" w:hAnsi="Verdana" w:cs="Arial"/>
        <w:b/>
        <w:bCs/>
        <w:noProof/>
        <w:spacing w:val="-14"/>
        <w:sz w:val="16"/>
        <w:lang w:val="bs-Latn-BA" w:eastAsia="bs-Latn-BA"/>
      </w:rPr>
      <w:drawing>
        <wp:anchor distT="0" distB="0" distL="114300" distR="114300" simplePos="0" relativeHeight="251676672" behindDoc="1" locked="0" layoutInCell="1" allowOverlap="1" wp14:anchorId="3B8BC1F9" wp14:editId="7B9D3CA7">
          <wp:simplePos x="0" y="0"/>
          <wp:positionH relativeFrom="column">
            <wp:posOffset>387667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5" name="Picture 15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bs-Latn-BA" w:eastAsia="bs-Latn-BA"/>
      </w:rPr>
      <w:drawing>
        <wp:anchor distT="0" distB="0" distL="114300" distR="114300" simplePos="0" relativeHeight="251675648" behindDoc="1" locked="0" layoutInCell="1" allowOverlap="1" wp14:anchorId="5A2CD2A5" wp14:editId="0499E713">
          <wp:simplePos x="0" y="0"/>
          <wp:positionH relativeFrom="column">
            <wp:posOffset>2671445</wp:posOffset>
          </wp:positionH>
          <wp:positionV relativeFrom="paragraph">
            <wp:posOffset>24765</wp:posOffset>
          </wp:positionV>
          <wp:extent cx="93345" cy="93345"/>
          <wp:effectExtent l="0" t="0" r="1905" b="1905"/>
          <wp:wrapNone/>
          <wp:docPr id="16" name="Picture 16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spacing w:val="-14"/>
        <w:sz w:val="16"/>
      </w:rPr>
      <w:t>Muslim Aid</w:t>
    </w:r>
    <w:r w:rsidR="0030570F">
      <w:rPr>
        <w:rFonts w:ascii="Verdana" w:hAnsi="Verdana" w:cs="Arial"/>
        <w:b/>
        <w:bCs/>
        <w:spacing w:val="-14"/>
        <w:sz w:val="16"/>
      </w:rPr>
      <w:t xml:space="preserve"> Association</w:t>
    </w:r>
    <w:r>
      <w:rPr>
        <w:rFonts w:ascii="Verdana" w:hAnsi="Verdana" w:cs="Arial"/>
        <w:b/>
        <w:bCs/>
        <w:spacing w:val="-14"/>
        <w:sz w:val="16"/>
      </w:rPr>
      <w:t xml:space="preserve">, </w:t>
    </w:r>
    <w:proofErr w:type="spellStart"/>
    <w:r>
      <w:rPr>
        <w:rFonts w:ascii="Verdana" w:hAnsi="Verdana" w:cs="Arial"/>
        <w:b/>
        <w:bCs/>
        <w:spacing w:val="-14"/>
        <w:sz w:val="16"/>
      </w:rPr>
      <w:t>Koševo</w:t>
    </w:r>
    <w:proofErr w:type="spellEnd"/>
    <w:r>
      <w:rPr>
        <w:rFonts w:ascii="Verdana" w:hAnsi="Verdana" w:cs="Arial"/>
        <w:b/>
        <w:bCs/>
        <w:spacing w:val="-14"/>
        <w:sz w:val="16"/>
      </w:rPr>
      <w:t xml:space="preserve"> 10, 71000 Sarajevo, BiH  </w:t>
    </w:r>
    <w:r>
      <w:rPr>
        <w:rFonts w:ascii="Verdana" w:hAnsi="Verdana" w:cs="Arial"/>
        <w:b/>
        <w:bCs/>
        <w:noProof/>
        <w:spacing w:val="-14"/>
        <w:sz w:val="16"/>
      </w:rPr>
      <w:t xml:space="preserve">    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>T 00387 33 263 335</w:t>
    </w:r>
    <w:r w:rsidRPr="001A1B31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</w:t>
    </w:r>
    <w:r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 F 00387 33 263 336</w:t>
    </w:r>
  </w:p>
  <w:p w14:paraId="0F2541AB" w14:textId="77777777" w:rsidR="00D35BB1" w:rsidRPr="00D35BB1" w:rsidRDefault="00D35BB1">
    <w:pPr>
      <w:pStyle w:val="Footer"/>
      <w:rPr>
        <w:rFonts w:ascii="Verdana" w:hAnsi="Verdana" w:cs="Arial"/>
        <w:b/>
        <w:bCs/>
        <w:noProof/>
        <w:spacing w:val="-14"/>
        <w:sz w:val="16"/>
      </w:rPr>
    </w:pPr>
    <w:r>
      <w:rPr>
        <w:rFonts w:ascii="Arial" w:hAnsi="Arial" w:cs="Arial"/>
        <w:b/>
        <w:bCs/>
        <w:noProof/>
        <w:sz w:val="16"/>
        <w:lang w:val="bs-Latn-BA" w:eastAsia="bs-Latn-BA"/>
      </w:rPr>
      <w:drawing>
        <wp:anchor distT="0" distB="0" distL="114300" distR="114300" simplePos="0" relativeHeight="251678720" behindDoc="1" locked="0" layoutInCell="1" allowOverlap="1" wp14:anchorId="1F42834B" wp14:editId="55B3A159">
          <wp:simplePos x="0" y="0"/>
          <wp:positionH relativeFrom="column">
            <wp:posOffset>2583180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7" name="Picture 17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  <w:lang w:val="bs-Latn-BA" w:eastAsia="bs-Latn-BA"/>
      </w:rPr>
      <w:drawing>
        <wp:anchor distT="0" distB="0" distL="114300" distR="114300" simplePos="0" relativeHeight="251677696" behindDoc="1" locked="0" layoutInCell="1" allowOverlap="1" wp14:anchorId="6741A9A6" wp14:editId="5D1628BC">
          <wp:simplePos x="0" y="0"/>
          <wp:positionH relativeFrom="column">
            <wp:posOffset>1200785</wp:posOffset>
          </wp:positionH>
          <wp:positionV relativeFrom="paragraph">
            <wp:posOffset>31115</wp:posOffset>
          </wp:positionV>
          <wp:extent cx="93345" cy="93345"/>
          <wp:effectExtent l="0" t="0" r="1905" b="1905"/>
          <wp:wrapNone/>
          <wp:docPr id="18" name="Picture 18" descr="MAfinalcolourdr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MAfinalcolourdr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" cy="93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 w:cs="Arial"/>
        <w:b/>
        <w:bCs/>
        <w:noProof/>
        <w:spacing w:val="-14"/>
        <w:sz w:val="16"/>
      </w:rPr>
      <w:t xml:space="preserve">www.muslimaidbih.org    </w:t>
    </w:r>
    <w:r w:rsidRPr="00EC224E">
      <w:rPr>
        <w:rFonts w:ascii="Verdana" w:hAnsi="Verdana" w:cs="Arial"/>
        <w:b/>
        <w:bCs/>
        <w:spacing w:val="-14"/>
        <w:sz w:val="16"/>
        <w:lang w:val="en-US"/>
      </w:rPr>
      <w:t xml:space="preserve"> </w:t>
    </w:r>
    <w:r w:rsidRPr="00EC224E">
      <w:rPr>
        <w:rFonts w:ascii="Verdana" w:hAnsi="Verdana" w:cs="Arial"/>
        <w:b/>
        <w:bCs/>
        <w:noProof/>
        <w:spacing w:val="-14"/>
        <w:sz w:val="16"/>
        <w:lang w:val="en-US"/>
      </w:rPr>
      <w:t xml:space="preserve">    </w:t>
    </w:r>
    <w:r>
      <w:rPr>
        <w:rFonts w:ascii="Verdana" w:hAnsi="Verdana" w:cs="Arial"/>
        <w:b/>
        <w:bCs/>
        <w:noProof/>
        <w:spacing w:val="-14"/>
        <w:sz w:val="16"/>
      </w:rPr>
      <w:t xml:space="preserve">ID No </w:t>
    </w:r>
    <w:r w:rsidR="0030570F">
      <w:rPr>
        <w:rFonts w:ascii="Verdana" w:hAnsi="Verdana" w:cs="Arial"/>
        <w:b/>
        <w:bCs/>
        <w:noProof/>
        <w:spacing w:val="-14"/>
        <w:sz w:val="16"/>
      </w:rPr>
      <w:t>42028544300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E1906" w14:textId="77777777" w:rsidR="00C71891" w:rsidRDefault="00C71891" w:rsidP="005B2718">
      <w:pPr>
        <w:spacing w:after="0" w:line="240" w:lineRule="auto"/>
      </w:pPr>
      <w:r>
        <w:separator/>
      </w:r>
    </w:p>
  </w:footnote>
  <w:footnote w:type="continuationSeparator" w:id="0">
    <w:p w14:paraId="7B8FE2DA" w14:textId="77777777" w:rsidR="00C71891" w:rsidRDefault="00C71891" w:rsidP="005B2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3A956" w14:textId="77777777" w:rsidR="00D35BB1" w:rsidRDefault="0030570F" w:rsidP="00D35BB1">
    <w:pPr>
      <w:pStyle w:val="Header"/>
      <w:tabs>
        <w:tab w:val="right" w:pos="9063"/>
      </w:tabs>
    </w:pPr>
    <w:r>
      <w:rPr>
        <w:noProof/>
        <w:lang w:val="bs-Latn-BA" w:eastAsia="bs-Latn-BA"/>
      </w:rPr>
      <w:drawing>
        <wp:anchor distT="0" distB="0" distL="114300" distR="114300" simplePos="0" relativeHeight="251669504" behindDoc="0" locked="0" layoutInCell="1" allowOverlap="1" wp14:anchorId="1A7DFDB8" wp14:editId="6E7B3EC1">
          <wp:simplePos x="0" y="0"/>
          <wp:positionH relativeFrom="page">
            <wp:posOffset>5229225</wp:posOffset>
          </wp:positionH>
          <wp:positionV relativeFrom="page">
            <wp:posOffset>386080</wp:posOffset>
          </wp:positionV>
          <wp:extent cx="1813560" cy="49911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13560" cy="49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71AA">
      <w:rPr>
        <w:noProof/>
        <w:lang w:val="bs-Latn-BA" w:eastAsia="bs-Latn-BA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092353D3" wp14:editId="2B5373BC">
              <wp:simplePos x="0" y="0"/>
              <wp:positionH relativeFrom="column">
                <wp:posOffset>307010</wp:posOffset>
              </wp:positionH>
              <wp:positionV relativeFrom="paragraph">
                <wp:posOffset>-156928</wp:posOffset>
              </wp:positionV>
              <wp:extent cx="1428750" cy="892175"/>
              <wp:effectExtent l="0" t="0" r="0" b="31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8750" cy="892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258F8F" w14:textId="77777777" w:rsidR="00F047C9" w:rsidRPr="00F047C9" w:rsidRDefault="00F047C9" w:rsidP="00D35BB1">
                          <w:pPr>
                            <w:rPr>
                              <w:lang w:val="bs-Latn-BA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92353D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.15pt;margin-top:-12.35pt;width:112.5pt;height:7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" stroked="f">
              <v:textbox>
                <w:txbxContent>
                  <w:p w14:paraId="36258F8F" w14:textId="77777777" w:rsidR="00F047C9" w:rsidRPr="00F047C9" w:rsidRDefault="00F047C9" w:rsidP="00D35BB1">
                    <w:pPr>
                      <w:rPr>
                        <w:lang w:val="bs-Latn-BA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35BB1">
      <w:t xml:space="preserve">                         </w:t>
    </w:r>
  </w:p>
  <w:p w14:paraId="64340D66" w14:textId="77777777" w:rsidR="005D7A83" w:rsidRDefault="005D7A83" w:rsidP="00D35BB1">
    <w:pPr>
      <w:pStyle w:val="Header"/>
    </w:pPr>
    <w:r>
      <w:tab/>
    </w:r>
    <w:r>
      <w:tab/>
    </w:r>
  </w:p>
  <w:p w14:paraId="3BF2F4FF" w14:textId="77777777" w:rsidR="005D7A83" w:rsidRDefault="005D7A83" w:rsidP="005B271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24500"/>
    <w:multiLevelType w:val="hybridMultilevel"/>
    <w:tmpl w:val="B5CCEF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26883"/>
    <w:multiLevelType w:val="hybridMultilevel"/>
    <w:tmpl w:val="FC0AB1B8"/>
    <w:lvl w:ilvl="0" w:tplc="3DAE9162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23B2BD4"/>
    <w:multiLevelType w:val="hybridMultilevel"/>
    <w:tmpl w:val="B5E46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BF3148"/>
    <w:multiLevelType w:val="hybridMultilevel"/>
    <w:tmpl w:val="2D1E1FC6"/>
    <w:lvl w:ilvl="0" w:tplc="359618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DD4E02"/>
    <w:multiLevelType w:val="hybridMultilevel"/>
    <w:tmpl w:val="DA52FE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ED363B"/>
    <w:multiLevelType w:val="hybridMultilevel"/>
    <w:tmpl w:val="964ED636"/>
    <w:lvl w:ilvl="0" w:tplc="32E614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504017">
    <w:abstractNumId w:val="1"/>
  </w:num>
  <w:num w:numId="2" w16cid:durableId="932520089">
    <w:abstractNumId w:val="5"/>
  </w:num>
  <w:num w:numId="3" w16cid:durableId="64498492">
    <w:abstractNumId w:val="3"/>
  </w:num>
  <w:num w:numId="4" w16cid:durableId="1749768683">
    <w:abstractNumId w:val="2"/>
  </w:num>
  <w:num w:numId="5" w16cid:durableId="2049836134">
    <w:abstractNumId w:val="0"/>
  </w:num>
  <w:num w:numId="6" w16cid:durableId="18306361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DCxMLE0MTYxtzRT0lEKTi0uzszPAykwqgUA6W1v0iwAAAA="/>
  </w:docVars>
  <w:rsids>
    <w:rsidRoot w:val="005B2718"/>
    <w:rsid w:val="00042A5C"/>
    <w:rsid w:val="00055287"/>
    <w:rsid w:val="00096DFE"/>
    <w:rsid w:val="000D626B"/>
    <w:rsid w:val="00124A0A"/>
    <w:rsid w:val="00197B6F"/>
    <w:rsid w:val="00215655"/>
    <w:rsid w:val="002A4509"/>
    <w:rsid w:val="002F61AE"/>
    <w:rsid w:val="0030570F"/>
    <w:rsid w:val="003064B3"/>
    <w:rsid w:val="0035771C"/>
    <w:rsid w:val="003C2707"/>
    <w:rsid w:val="003C346D"/>
    <w:rsid w:val="003C61DA"/>
    <w:rsid w:val="00433E99"/>
    <w:rsid w:val="0046089F"/>
    <w:rsid w:val="004B2DF8"/>
    <w:rsid w:val="005A7538"/>
    <w:rsid w:val="005B2718"/>
    <w:rsid w:val="005B29A5"/>
    <w:rsid w:val="005D7A83"/>
    <w:rsid w:val="00653308"/>
    <w:rsid w:val="006B393C"/>
    <w:rsid w:val="006D0136"/>
    <w:rsid w:val="006D0820"/>
    <w:rsid w:val="006D4385"/>
    <w:rsid w:val="00703163"/>
    <w:rsid w:val="007712B4"/>
    <w:rsid w:val="007B7C91"/>
    <w:rsid w:val="007E2FDD"/>
    <w:rsid w:val="0082134C"/>
    <w:rsid w:val="0083214B"/>
    <w:rsid w:val="008328EC"/>
    <w:rsid w:val="00915881"/>
    <w:rsid w:val="00927CCC"/>
    <w:rsid w:val="00972114"/>
    <w:rsid w:val="00AA3C8D"/>
    <w:rsid w:val="00AC0ACD"/>
    <w:rsid w:val="00B04CE2"/>
    <w:rsid w:val="00B2612D"/>
    <w:rsid w:val="00B71971"/>
    <w:rsid w:val="00B767CE"/>
    <w:rsid w:val="00BF5074"/>
    <w:rsid w:val="00C45A13"/>
    <w:rsid w:val="00C7065E"/>
    <w:rsid w:val="00C71891"/>
    <w:rsid w:val="00D35054"/>
    <w:rsid w:val="00D35BB1"/>
    <w:rsid w:val="00D471AA"/>
    <w:rsid w:val="00DB35D7"/>
    <w:rsid w:val="00E90C4A"/>
    <w:rsid w:val="00ED3C6B"/>
    <w:rsid w:val="00F047C9"/>
    <w:rsid w:val="00F060CD"/>
    <w:rsid w:val="00FB3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FD6A5C"/>
  <w15:chartTrackingRefBased/>
  <w15:docId w15:val="{74476E65-D6FF-45A3-8163-95FA97ED5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718"/>
    <w:rPr>
      <w:lang w:val="en-GB"/>
    </w:rPr>
  </w:style>
  <w:style w:type="paragraph" w:styleId="Footer">
    <w:name w:val="footer"/>
    <w:basedOn w:val="Normal"/>
    <w:link w:val="FooterChar"/>
    <w:unhideWhenUsed/>
    <w:rsid w:val="005B2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718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B271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B27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7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7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2718"/>
    <w:rPr>
      <w:rFonts w:eastAsiaTheme="minorEastAsia"/>
      <w:color w:val="5A5A5A" w:themeColor="text1" w:themeTint="A5"/>
      <w:spacing w:val="15"/>
      <w:lang w:val="en-GB"/>
    </w:rPr>
  </w:style>
  <w:style w:type="character" w:styleId="IntenseEmphasis">
    <w:name w:val="Intense Emphasis"/>
    <w:basedOn w:val="DefaultParagraphFont"/>
    <w:uiPriority w:val="21"/>
    <w:qFormat/>
    <w:rsid w:val="00972114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972114"/>
    <w:rPr>
      <w:b/>
      <w:bCs/>
    </w:rPr>
  </w:style>
  <w:style w:type="table" w:styleId="TableGrid">
    <w:name w:val="Table Grid"/>
    <w:basedOn w:val="TableNormal"/>
    <w:uiPriority w:val="39"/>
    <w:rsid w:val="00972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6B393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6B393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D01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1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1AA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7E59B42-288E-4038-89CA-A8C8C00C2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8</Words>
  <Characters>2956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 Zlatic</dc:creator>
  <cp:keywords/>
  <dc:description/>
  <cp:lastModifiedBy>Amin Jusupovic</cp:lastModifiedBy>
  <cp:revision>2</cp:revision>
  <cp:lastPrinted>2022-06-30T13:03:00Z</cp:lastPrinted>
  <dcterms:created xsi:type="dcterms:W3CDTF">2022-07-01T06:42:00Z</dcterms:created>
  <dcterms:modified xsi:type="dcterms:W3CDTF">2022-07-01T06:42:00Z</dcterms:modified>
</cp:coreProperties>
</file>